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424BDE4" w:rsidR="00CC21FF" w:rsidRPr="00B46714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7486FCD3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12A5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BD863EE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受理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27248D96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Tunnelling and Underground Space Technology, </w:t>
            </w:r>
            <w:r w:rsidR="001D3AD3">
              <w:rPr>
                <w:rFonts w:ascii="Times New Roman" w:eastAsia="仿宋" w:hAnsi="Times New Roman"/>
                <w:sz w:val="24"/>
                <w:szCs w:val="24"/>
              </w:rPr>
              <w:t>6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02B8EB" w14:textId="77777777" w:rsidR="00C40D86" w:rsidRDefault="00C40D86" w:rsidP="000F2CC4">
      <w:r>
        <w:separator/>
      </w:r>
    </w:p>
  </w:endnote>
  <w:endnote w:type="continuationSeparator" w:id="0">
    <w:p w14:paraId="5D365554" w14:textId="77777777" w:rsidR="00C40D86" w:rsidRDefault="00C40D86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19DCA" w14:textId="77777777" w:rsidR="00C40D86" w:rsidRDefault="00C40D86" w:rsidP="000F2CC4">
      <w:r>
        <w:separator/>
      </w:r>
    </w:p>
  </w:footnote>
  <w:footnote w:type="continuationSeparator" w:id="0">
    <w:p w14:paraId="4EDF41ED" w14:textId="77777777" w:rsidR="00C40D86" w:rsidRDefault="00C40D86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oBQBehdJM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4</TotalTime>
  <Pages>4</Pages>
  <Words>1562</Words>
  <Characters>8906</Characters>
  <Application>Microsoft Office Word</Application>
  <DocSecurity>0</DocSecurity>
  <Lines>74</Lines>
  <Paragraphs>20</Paragraphs>
  <ScaleCrop>false</ScaleCrop>
  <Company/>
  <LinksUpToDate>false</LinksUpToDate>
  <CharactersWithSpaces>10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07</cp:revision>
  <cp:lastPrinted>2024-11-03T03:54:00Z</cp:lastPrinted>
  <dcterms:created xsi:type="dcterms:W3CDTF">2023-03-15T15:20:00Z</dcterms:created>
  <dcterms:modified xsi:type="dcterms:W3CDTF">2025-02-10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